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80" w:lineRule="exact"/>
      </w:pPr>
      <w:bookmarkStart w:id="0" w:name="_GoBack"/>
      <w:bookmarkEnd w:id="0"/>
    </w:p>
    <w:p>
      <w:pPr>
        <w:jc w:val="center"/>
        <w:rPr>
          <w:rFonts w:ascii="楷体_GB2312" w:eastAsia="楷体_GB2312"/>
        </w:rPr>
      </w:pPr>
      <w:r>
        <w:rPr>
          <w:rFonts w:hint="eastAsia" w:ascii="黑体" w:eastAsia="黑体"/>
          <w:b/>
          <w:bCs/>
          <w:sz w:val="36"/>
          <w:szCs w:val="36"/>
        </w:rPr>
        <w:t>全日制报考杭州师范大学博士研究生申请表</w:t>
      </w:r>
    </w:p>
    <w:tbl>
      <w:tblPr>
        <w:tblStyle w:val="5"/>
        <w:tblW w:w="5354" w:type="pct"/>
        <w:jc w:val="center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29"/>
        <w:gridCol w:w="1161"/>
        <w:gridCol w:w="1622"/>
        <w:gridCol w:w="1314"/>
        <w:gridCol w:w="1471"/>
        <w:gridCol w:w="1528"/>
        <w:gridCol w:w="1400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95" w:hRule="atLeast"/>
          <w:jc w:val="center"/>
        </w:trPr>
        <w:tc>
          <w:tcPr>
            <w:tcW w:w="981" w:type="pct"/>
            <w:gridSpan w:val="2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姓名</w:t>
            </w:r>
          </w:p>
        </w:tc>
        <w:tc>
          <w:tcPr>
            <w:tcW w:w="889" w:type="pct"/>
            <w:vAlign w:val="center"/>
          </w:tcPr>
          <w:p>
            <w:pPr>
              <w:ind w:left="-304" w:leftChars="-145" w:firstLine="260" w:firstLineChars="108"/>
              <w:jc w:val="center"/>
              <w:rPr>
                <w:rFonts w:ascii="宋体" w:hAnsi="宋体"/>
                <w:b/>
                <w:bCs/>
                <w:sz w:val="24"/>
              </w:rPr>
            </w:pPr>
          </w:p>
        </w:tc>
        <w:tc>
          <w:tcPr>
            <w:tcW w:w="720" w:type="pct"/>
            <w:vAlign w:val="center"/>
          </w:tcPr>
          <w:p>
            <w:pPr>
              <w:ind w:left="-1" w:leftChars="-36" w:right="-134" w:rightChars="-64" w:hanging="75" w:hangingChars="31"/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性别</w:t>
            </w:r>
          </w:p>
        </w:tc>
        <w:tc>
          <w:tcPr>
            <w:tcW w:w="806" w:type="pct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</w:p>
        </w:tc>
        <w:tc>
          <w:tcPr>
            <w:tcW w:w="837" w:type="pct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出生日期</w:t>
            </w:r>
          </w:p>
        </w:tc>
        <w:tc>
          <w:tcPr>
            <w:tcW w:w="767" w:type="pct"/>
            <w:vAlign w:val="center"/>
          </w:tcPr>
          <w:p>
            <w:pPr>
              <w:jc w:val="center"/>
              <w:rPr>
                <w:rFonts w:ascii="楷体_GB2312" w:eastAsia="楷体_GB2312"/>
                <w:b/>
                <w:bCs/>
                <w:sz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10" w:hRule="atLeast"/>
          <w:jc w:val="center"/>
        </w:trPr>
        <w:tc>
          <w:tcPr>
            <w:tcW w:w="981" w:type="pct"/>
            <w:gridSpan w:val="2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工作单位</w:t>
            </w:r>
          </w:p>
        </w:tc>
        <w:tc>
          <w:tcPr>
            <w:tcW w:w="889" w:type="pct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</w:p>
        </w:tc>
        <w:tc>
          <w:tcPr>
            <w:tcW w:w="720" w:type="pct"/>
            <w:vAlign w:val="center"/>
          </w:tcPr>
          <w:p>
            <w:pPr>
              <w:ind w:left="-1" w:leftChars="-36" w:right="-134" w:rightChars="-64" w:hanging="75" w:hangingChars="31"/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职务</w:t>
            </w:r>
          </w:p>
        </w:tc>
        <w:tc>
          <w:tcPr>
            <w:tcW w:w="806" w:type="pct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</w:p>
        </w:tc>
        <w:tc>
          <w:tcPr>
            <w:tcW w:w="837" w:type="pct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政治面貌</w:t>
            </w:r>
          </w:p>
        </w:tc>
        <w:tc>
          <w:tcPr>
            <w:tcW w:w="767" w:type="pct"/>
            <w:vAlign w:val="center"/>
          </w:tcPr>
          <w:p>
            <w:pPr>
              <w:jc w:val="center"/>
              <w:rPr>
                <w:rFonts w:ascii="楷体_GB2312" w:eastAsia="楷体_GB2312"/>
                <w:b/>
                <w:bCs/>
                <w:sz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10" w:hRule="atLeast"/>
          <w:jc w:val="center"/>
        </w:trPr>
        <w:tc>
          <w:tcPr>
            <w:tcW w:w="981" w:type="pct"/>
            <w:gridSpan w:val="2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人事关系</w:t>
            </w:r>
          </w:p>
          <w:p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所在单位</w:t>
            </w:r>
          </w:p>
        </w:tc>
        <w:tc>
          <w:tcPr>
            <w:tcW w:w="2415" w:type="pct"/>
            <w:gridSpan w:val="3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</w:p>
        </w:tc>
        <w:tc>
          <w:tcPr>
            <w:tcW w:w="837" w:type="pct"/>
            <w:vAlign w:val="center"/>
          </w:tcPr>
          <w:p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hint="eastAsia" w:ascii="宋体" w:hAnsi="宋体"/>
                <w:b/>
                <w:bCs/>
                <w:sz w:val="24"/>
              </w:rPr>
              <w:t>报考专业</w:t>
            </w:r>
          </w:p>
        </w:tc>
        <w:tc>
          <w:tcPr>
            <w:tcW w:w="767" w:type="pct"/>
            <w:vAlign w:val="center"/>
          </w:tcPr>
          <w:p>
            <w:pPr>
              <w:jc w:val="center"/>
              <w:rPr>
                <w:rFonts w:ascii="楷体_GB2312" w:eastAsia="楷体_GB2312"/>
                <w:b/>
                <w:bCs/>
                <w:sz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695" w:hRule="atLeast"/>
          <w:jc w:val="center"/>
        </w:trPr>
        <w:tc>
          <w:tcPr>
            <w:tcW w:w="981" w:type="pct"/>
            <w:gridSpan w:val="2"/>
            <w:vAlign w:val="center"/>
          </w:tcPr>
          <w:p>
            <w:pPr>
              <w:ind w:right="-48" w:rightChars="-23"/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b/>
                <w:sz w:val="24"/>
              </w:rPr>
              <w:t>通信地址</w:t>
            </w:r>
          </w:p>
        </w:tc>
        <w:tc>
          <w:tcPr>
            <w:tcW w:w="2415" w:type="pct"/>
            <w:gridSpan w:val="3"/>
            <w:vAlign w:val="center"/>
          </w:tcPr>
          <w:p>
            <w:pPr>
              <w:ind w:firstLine="480" w:firstLineChars="200"/>
              <w:jc w:val="left"/>
              <w:rPr>
                <w:rFonts w:ascii="宋体" w:hAnsi="宋体"/>
                <w:sz w:val="24"/>
              </w:rPr>
            </w:pPr>
          </w:p>
        </w:tc>
        <w:tc>
          <w:tcPr>
            <w:tcW w:w="837" w:type="pct"/>
            <w:vAlign w:val="center"/>
          </w:tcPr>
          <w:p>
            <w:pPr>
              <w:ind w:left="1" w:hanging="1"/>
              <w:jc w:val="center"/>
              <w:rPr>
                <w:rFonts w:ascii="宋体" w:hAnsi="宋体"/>
                <w:b/>
                <w:sz w:val="24"/>
              </w:rPr>
            </w:pPr>
            <w:r>
              <w:rPr>
                <w:rFonts w:hint="eastAsia" w:ascii="宋体" w:hAnsi="宋体"/>
                <w:b/>
                <w:sz w:val="24"/>
              </w:rPr>
              <w:t>联系电话</w:t>
            </w:r>
          </w:p>
        </w:tc>
        <w:tc>
          <w:tcPr>
            <w:tcW w:w="767" w:type="pct"/>
            <w:vAlign w:val="center"/>
          </w:tcPr>
          <w:p>
            <w:pPr>
              <w:ind w:left="-132" w:leftChars="-63" w:firstLine="153" w:firstLineChars="64"/>
              <w:jc w:val="left"/>
              <w:rPr>
                <w:rFonts w:ascii="楷体_GB2312" w:eastAsia="楷体_GB2312"/>
                <w:sz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8968" w:hRule="atLeast"/>
          <w:jc w:val="center"/>
        </w:trPr>
        <w:tc>
          <w:tcPr>
            <w:tcW w:w="345" w:type="pct"/>
            <w:textDirection w:val="tbRlV"/>
            <w:vAlign w:val="center"/>
          </w:tcPr>
          <w:p>
            <w:pPr>
              <w:ind w:left="113" w:right="113"/>
              <w:jc w:val="center"/>
              <w:rPr>
                <w:rFonts w:ascii="宋体" w:hAnsi="宋体"/>
                <w:sz w:val="28"/>
                <w:szCs w:val="28"/>
              </w:rPr>
            </w:pPr>
            <w:r>
              <w:rPr>
                <w:rFonts w:hint="eastAsia" w:ascii="宋体" w:hAnsi="宋体"/>
                <w:b/>
                <w:sz w:val="28"/>
                <w:szCs w:val="28"/>
              </w:rPr>
              <w:t>人事部门（或主管部门）意见</w:t>
            </w:r>
          </w:p>
        </w:tc>
        <w:tc>
          <w:tcPr>
            <w:tcW w:w="4655" w:type="pct"/>
            <w:gridSpan w:val="6"/>
          </w:tcPr>
          <w:p>
            <w:pPr>
              <w:ind w:firstLine="638" w:firstLineChars="304"/>
              <w:jc w:val="left"/>
              <w:rPr>
                <w:rFonts w:ascii="楷体_GB2312" w:eastAsia="楷体_GB2312"/>
                <w:szCs w:val="21"/>
                <w:u w:val="single"/>
              </w:rPr>
            </w:pPr>
          </w:p>
          <w:p>
            <w:pPr>
              <w:ind w:firstLine="638" w:firstLineChars="304"/>
              <w:jc w:val="left"/>
              <w:rPr>
                <w:rFonts w:ascii="楷体_GB2312" w:eastAsia="楷体_GB2312"/>
                <w:szCs w:val="21"/>
                <w:u w:val="single"/>
              </w:rPr>
            </w:pPr>
          </w:p>
          <w:p>
            <w:pPr>
              <w:ind w:firstLine="638" w:firstLineChars="304"/>
              <w:jc w:val="left"/>
              <w:rPr>
                <w:rFonts w:ascii="楷体_GB2312" w:eastAsia="楷体_GB2312"/>
                <w:szCs w:val="21"/>
                <w:u w:val="single"/>
              </w:rPr>
            </w:pPr>
          </w:p>
          <w:p>
            <w:pPr>
              <w:ind w:firstLine="600" w:firstLineChars="200"/>
              <w:jc w:val="left"/>
              <w:rPr>
                <w:rFonts w:ascii="楷体_GB2312" w:eastAsia="楷体_GB2312"/>
                <w:sz w:val="30"/>
                <w:szCs w:val="30"/>
              </w:rPr>
            </w:pPr>
            <w:r>
              <w:rPr>
                <w:rFonts w:hint="eastAsia" w:ascii="楷体_GB2312" w:eastAsia="楷体_GB2312"/>
                <w:sz w:val="30"/>
                <w:szCs w:val="30"/>
              </w:rPr>
              <w:t>该同志为我单位在职人员，我单位同意其报考杭州师范大学教育博士专业学位研究生，报考类别为全日制类型。如果该同志被录取，同意其在规定培养期限内以脱产方式进行。</w:t>
            </w:r>
          </w:p>
          <w:p>
            <w:pPr>
              <w:spacing w:before="624" w:beforeLines="200"/>
              <w:ind w:firstLine="600" w:firstLineChars="200"/>
              <w:jc w:val="left"/>
              <w:rPr>
                <w:rFonts w:ascii="楷体_GB2312" w:eastAsia="楷体_GB2312"/>
                <w:sz w:val="30"/>
                <w:szCs w:val="30"/>
              </w:rPr>
            </w:pPr>
          </w:p>
          <w:p>
            <w:pPr>
              <w:spacing w:before="624" w:beforeLines="200"/>
              <w:ind w:firstLine="600" w:firstLineChars="200"/>
              <w:jc w:val="left"/>
              <w:rPr>
                <w:rFonts w:ascii="楷体_GB2312" w:eastAsia="楷体_GB2312"/>
                <w:sz w:val="30"/>
                <w:szCs w:val="30"/>
              </w:rPr>
            </w:pPr>
          </w:p>
          <w:p>
            <w:pPr>
              <w:spacing w:before="624" w:beforeLines="200"/>
              <w:ind w:firstLine="600" w:firstLineChars="200"/>
              <w:jc w:val="left"/>
              <w:rPr>
                <w:rFonts w:ascii="楷体_GB2312" w:eastAsia="楷体_GB2312"/>
                <w:sz w:val="30"/>
                <w:szCs w:val="30"/>
              </w:rPr>
            </w:pPr>
          </w:p>
          <w:p>
            <w:pPr>
              <w:spacing w:before="624" w:beforeLines="200"/>
              <w:ind w:firstLine="600" w:firstLineChars="200"/>
              <w:jc w:val="left"/>
              <w:rPr>
                <w:rFonts w:ascii="楷体_GB2312" w:eastAsia="楷体_GB2312"/>
                <w:sz w:val="30"/>
                <w:szCs w:val="30"/>
              </w:rPr>
            </w:pPr>
          </w:p>
          <w:p>
            <w:pPr>
              <w:spacing w:before="624" w:beforeLines="200"/>
              <w:ind w:firstLine="600" w:firstLineChars="200"/>
              <w:jc w:val="left"/>
              <w:rPr>
                <w:rFonts w:ascii="楷体_GB2312" w:eastAsia="楷体_GB2312"/>
                <w:b/>
                <w:bCs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30"/>
                <w:szCs w:val="30"/>
              </w:rPr>
              <w:t xml:space="preserve">主管领导签字：                  </w:t>
            </w:r>
            <w:r>
              <w:rPr>
                <w:rFonts w:hint="eastAsia" w:ascii="楷体_GB2312" w:eastAsia="楷体_GB2312"/>
                <w:b/>
                <w:bCs/>
                <w:sz w:val="28"/>
                <w:szCs w:val="28"/>
              </w:rPr>
              <w:t xml:space="preserve">(人事部门盖章)  </w:t>
            </w:r>
          </w:p>
          <w:p>
            <w:pPr>
              <w:ind w:right="560" w:firstLine="562" w:firstLineChars="200"/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hint="eastAsia" w:ascii="楷体_GB2312" w:eastAsia="楷体_GB2312"/>
                <w:b/>
                <w:bCs/>
                <w:sz w:val="28"/>
                <w:szCs w:val="28"/>
              </w:rPr>
              <w:t xml:space="preserve">                                   年    月    日</w:t>
            </w:r>
          </w:p>
        </w:tc>
      </w:tr>
    </w:tbl>
    <w:p>
      <w:pPr>
        <w:rPr>
          <w:rFonts w:ascii="仿宋" w:hAnsi="仿宋" w:eastAsia="仿宋"/>
          <w:sz w:val="24"/>
        </w:rPr>
      </w:pPr>
    </w:p>
    <w:sectPr>
      <w:pgSz w:w="11906" w:h="16838"/>
      <w:pgMar w:top="779" w:right="1800" w:bottom="312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jS1NDMCsszNDJV0lIJTi4sz8/NACgxrAfTaOeMsAAAA"/>
  </w:docVars>
  <w:rsids>
    <w:rsidRoot w:val="00794FED"/>
    <w:rsid w:val="00013337"/>
    <w:rsid w:val="00041F9F"/>
    <w:rsid w:val="00076D2F"/>
    <w:rsid w:val="000970B3"/>
    <w:rsid w:val="000A7E96"/>
    <w:rsid w:val="000B1C5F"/>
    <w:rsid w:val="000C0798"/>
    <w:rsid w:val="000F5E3A"/>
    <w:rsid w:val="0010343F"/>
    <w:rsid w:val="0013287F"/>
    <w:rsid w:val="0014378A"/>
    <w:rsid w:val="00147A8F"/>
    <w:rsid w:val="001A38FC"/>
    <w:rsid w:val="001A4083"/>
    <w:rsid w:val="001A5A28"/>
    <w:rsid w:val="001C2929"/>
    <w:rsid w:val="001C3CF3"/>
    <w:rsid w:val="001D42CF"/>
    <w:rsid w:val="001D703D"/>
    <w:rsid w:val="001E5194"/>
    <w:rsid w:val="00243E2C"/>
    <w:rsid w:val="002A3A33"/>
    <w:rsid w:val="002D136D"/>
    <w:rsid w:val="002D6434"/>
    <w:rsid w:val="002E036F"/>
    <w:rsid w:val="00367F72"/>
    <w:rsid w:val="003902C3"/>
    <w:rsid w:val="003B438D"/>
    <w:rsid w:val="003E58BB"/>
    <w:rsid w:val="003E6A93"/>
    <w:rsid w:val="004266E9"/>
    <w:rsid w:val="004279C9"/>
    <w:rsid w:val="00433398"/>
    <w:rsid w:val="00433427"/>
    <w:rsid w:val="004922CC"/>
    <w:rsid w:val="004A0D7B"/>
    <w:rsid w:val="004B5F60"/>
    <w:rsid w:val="004D34D6"/>
    <w:rsid w:val="004E201C"/>
    <w:rsid w:val="004E684D"/>
    <w:rsid w:val="004F0745"/>
    <w:rsid w:val="005050D6"/>
    <w:rsid w:val="005237F0"/>
    <w:rsid w:val="00531E7B"/>
    <w:rsid w:val="0057066C"/>
    <w:rsid w:val="005B65FF"/>
    <w:rsid w:val="005B7156"/>
    <w:rsid w:val="005C1924"/>
    <w:rsid w:val="00630E71"/>
    <w:rsid w:val="00642A05"/>
    <w:rsid w:val="00653363"/>
    <w:rsid w:val="00662560"/>
    <w:rsid w:val="00670479"/>
    <w:rsid w:val="00677C80"/>
    <w:rsid w:val="00680BD8"/>
    <w:rsid w:val="006910E8"/>
    <w:rsid w:val="006936DC"/>
    <w:rsid w:val="006E07D8"/>
    <w:rsid w:val="007136EA"/>
    <w:rsid w:val="00713E21"/>
    <w:rsid w:val="00794FED"/>
    <w:rsid w:val="007D3DA1"/>
    <w:rsid w:val="007F4E94"/>
    <w:rsid w:val="007F780A"/>
    <w:rsid w:val="00823E73"/>
    <w:rsid w:val="008842E1"/>
    <w:rsid w:val="008A6909"/>
    <w:rsid w:val="008A6DAA"/>
    <w:rsid w:val="008B3711"/>
    <w:rsid w:val="008D4812"/>
    <w:rsid w:val="008D56C6"/>
    <w:rsid w:val="008E21FF"/>
    <w:rsid w:val="008F7837"/>
    <w:rsid w:val="009054DC"/>
    <w:rsid w:val="0095202D"/>
    <w:rsid w:val="00970C56"/>
    <w:rsid w:val="00990148"/>
    <w:rsid w:val="009A40C6"/>
    <w:rsid w:val="009B6031"/>
    <w:rsid w:val="009C1E26"/>
    <w:rsid w:val="009D5315"/>
    <w:rsid w:val="009E4375"/>
    <w:rsid w:val="009E707D"/>
    <w:rsid w:val="009F370B"/>
    <w:rsid w:val="00A154FC"/>
    <w:rsid w:val="00A37743"/>
    <w:rsid w:val="00A8109F"/>
    <w:rsid w:val="00A81A4D"/>
    <w:rsid w:val="00A9092D"/>
    <w:rsid w:val="00A92EEA"/>
    <w:rsid w:val="00AC3AD5"/>
    <w:rsid w:val="00B02746"/>
    <w:rsid w:val="00B602C9"/>
    <w:rsid w:val="00B907D3"/>
    <w:rsid w:val="00BA08F9"/>
    <w:rsid w:val="00BB7C06"/>
    <w:rsid w:val="00BE05E9"/>
    <w:rsid w:val="00BE07BD"/>
    <w:rsid w:val="00C175E0"/>
    <w:rsid w:val="00C27675"/>
    <w:rsid w:val="00C4107A"/>
    <w:rsid w:val="00C4208F"/>
    <w:rsid w:val="00C53496"/>
    <w:rsid w:val="00C96A23"/>
    <w:rsid w:val="00CA133F"/>
    <w:rsid w:val="00CA7C74"/>
    <w:rsid w:val="00CB68FB"/>
    <w:rsid w:val="00CC4ACC"/>
    <w:rsid w:val="00CF4FEB"/>
    <w:rsid w:val="00CF593E"/>
    <w:rsid w:val="00D012EF"/>
    <w:rsid w:val="00D31D1A"/>
    <w:rsid w:val="00DA3731"/>
    <w:rsid w:val="00DC76F5"/>
    <w:rsid w:val="00DD086D"/>
    <w:rsid w:val="00DF3D69"/>
    <w:rsid w:val="00E676A3"/>
    <w:rsid w:val="00EA5406"/>
    <w:rsid w:val="00EB3899"/>
    <w:rsid w:val="00ED6A8E"/>
    <w:rsid w:val="00EE0D5A"/>
    <w:rsid w:val="00F05FA1"/>
    <w:rsid w:val="00F77420"/>
    <w:rsid w:val="00FA085F"/>
    <w:rsid w:val="00FA26D1"/>
    <w:rsid w:val="12340060"/>
    <w:rsid w:val="21857D6B"/>
    <w:rsid w:val="51B64E79"/>
    <w:rsid w:val="5F382932"/>
    <w:rsid w:val="6F304B84"/>
    <w:rsid w:val="72CB2956"/>
    <w:rsid w:val="735D3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semiHidden/>
    <w:qFormat/>
    <w:uiPriority w:val="0"/>
    <w:rPr>
      <w:sz w:val="18"/>
      <w:szCs w:val="18"/>
    </w:rPr>
  </w:style>
  <w:style w:type="paragraph" w:styleId="3">
    <w:name w:val="footer"/>
    <w:basedOn w:val="1"/>
    <w:link w:val="10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7">
    <w:name w:val="_Style 3"/>
    <w:basedOn w:val="1"/>
    <w:qFormat/>
    <w:uiPriority w:val="0"/>
    <w:pPr>
      <w:adjustRightInd w:val="0"/>
      <w:spacing w:line="360" w:lineRule="auto"/>
    </w:pPr>
    <w:rPr>
      <w:kern w:val="0"/>
      <w:sz w:val="24"/>
      <w:szCs w:val="20"/>
    </w:rPr>
  </w:style>
  <w:style w:type="paragraph" w:customStyle="1" w:styleId="8">
    <w:name w:val="Char1"/>
    <w:basedOn w:val="1"/>
    <w:qFormat/>
    <w:uiPriority w:val="0"/>
    <w:rPr>
      <w:szCs w:val="20"/>
    </w:rPr>
  </w:style>
  <w:style w:type="character" w:customStyle="1" w:styleId="9">
    <w:name w:val="页眉 Char"/>
    <w:link w:val="4"/>
    <w:qFormat/>
    <w:uiPriority w:val="0"/>
    <w:rPr>
      <w:kern w:val="2"/>
      <w:sz w:val="18"/>
      <w:szCs w:val="18"/>
    </w:rPr>
  </w:style>
  <w:style w:type="character" w:customStyle="1" w:styleId="10">
    <w:name w:val="页脚 Char"/>
    <w:link w:val="3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1</Pages>
  <Words>40</Words>
  <Characters>229</Characters>
  <Lines>1</Lines>
  <Paragraphs>1</Paragraphs>
  <TotalTime>7</TotalTime>
  <ScaleCrop>false</ScaleCrop>
  <LinksUpToDate>false</LinksUpToDate>
  <CharactersWithSpaces>268</CharactersWithSpaces>
  <Application>WPS Office_11.1.0.111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28T19:40:00Z</dcterms:created>
  <dc:creator>林彦红</dc:creator>
  <cp:lastModifiedBy>橙子</cp:lastModifiedBy>
  <cp:lastPrinted>2013-10-18T01:40:00Z</cp:lastPrinted>
  <dcterms:modified xsi:type="dcterms:W3CDTF">2021-12-30T07:27:37Z</dcterms:modified>
  <dc:title>附件3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94</vt:lpwstr>
  </property>
  <property fmtid="{D5CDD505-2E9C-101B-9397-08002B2CF9AE}" pid="3" name="ICV">
    <vt:lpwstr>DDA5E5F6A78948C1A7B54D8D19A4463D</vt:lpwstr>
  </property>
</Properties>
</file>